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1A0D2" w14:textId="2E765DAB" w:rsidR="00731640" w:rsidRDefault="00735740" w:rsidP="00735740">
      <w:pPr>
        <w:pStyle w:val="ListParagraph"/>
        <w:numPr>
          <w:ilvl w:val="0"/>
          <w:numId w:val="1"/>
        </w:numPr>
      </w:pPr>
      <w:r>
        <w:t xml:space="preserve">Run the .exe, with “settings.txt” containing “Device: </w:t>
      </w:r>
      <w:r w:rsidR="00D03833">
        <w:t>iOS</w:t>
      </w:r>
      <w:r>
        <w:t>”</w:t>
      </w:r>
    </w:p>
    <w:p w14:paraId="4F3953E7" w14:textId="3CBF750D" w:rsidR="00393534" w:rsidRDefault="00393534" w:rsidP="00393534">
      <w:pPr>
        <w:pStyle w:val="ListParagraph"/>
      </w:pPr>
      <w:r w:rsidRPr="00393534">
        <w:drawing>
          <wp:inline distT="0" distB="0" distL="0" distR="0" wp14:anchorId="191495EF" wp14:editId="45C8A06E">
            <wp:extent cx="1124107" cy="181000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124107" cy="1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A4C71" w14:textId="7F7BB277" w:rsidR="00393534" w:rsidRDefault="00393534" w:rsidP="00393534">
      <w:pPr>
        <w:pStyle w:val="ListParagraph"/>
      </w:pPr>
    </w:p>
    <w:p w14:paraId="477A6B80" w14:textId="1495F03A" w:rsidR="00393534" w:rsidRDefault="00393534" w:rsidP="00393534">
      <w:pPr>
        <w:pStyle w:val="ListParagraph"/>
        <w:numPr>
          <w:ilvl w:val="0"/>
          <w:numId w:val="1"/>
        </w:numPr>
      </w:pPr>
      <w:r>
        <w:t>Run the program, the console will prompt the IP address as such, and will wait perpetually.</w:t>
      </w:r>
    </w:p>
    <w:p w14:paraId="572DA9F9" w14:textId="1499494F" w:rsidR="00865C5D" w:rsidRDefault="00865C5D" w:rsidP="00865C5D">
      <w:pPr>
        <w:pStyle w:val="ListParagraph"/>
      </w:pPr>
      <w:r w:rsidRPr="00865C5D">
        <w:drawing>
          <wp:inline distT="0" distB="0" distL="0" distR="0" wp14:anchorId="579E2427" wp14:editId="34855CC2">
            <wp:extent cx="5943600" cy="548640"/>
            <wp:effectExtent l="0" t="0" r="0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6DAB5" w14:textId="7029000B" w:rsidR="00393534" w:rsidRDefault="00393534" w:rsidP="00393534"/>
    <w:p w14:paraId="6FF3A539" w14:textId="1DB1292C" w:rsidR="00393534" w:rsidRDefault="00393534" w:rsidP="00393534">
      <w:pPr>
        <w:pStyle w:val="ListParagraph"/>
        <w:numPr>
          <w:ilvl w:val="0"/>
          <w:numId w:val="1"/>
        </w:numPr>
      </w:pPr>
      <w:r>
        <w:t>Go to your iOS device, and head over to “shortcuts”</w:t>
      </w:r>
    </w:p>
    <w:p w14:paraId="033612CC" w14:textId="77777777" w:rsidR="00393534" w:rsidRDefault="00393534" w:rsidP="00393534">
      <w:pPr>
        <w:pStyle w:val="ListParagraph"/>
      </w:pPr>
    </w:p>
    <w:p w14:paraId="632FC6FC" w14:textId="77777777" w:rsidR="00393534" w:rsidRDefault="00393534" w:rsidP="00393534">
      <w:pPr>
        <w:pStyle w:val="ListParagraph"/>
        <w:rPr>
          <w:noProof/>
        </w:rPr>
      </w:pPr>
    </w:p>
    <w:p w14:paraId="308541B2" w14:textId="3AF1A2C4" w:rsidR="00393534" w:rsidRDefault="00393534" w:rsidP="00393534">
      <w:pPr>
        <w:pStyle w:val="ListParagraph"/>
      </w:pPr>
      <w:r>
        <w:rPr>
          <w:noProof/>
        </w:rPr>
        <w:drawing>
          <wp:inline distT="0" distB="0" distL="0" distR="0" wp14:anchorId="2D285F99" wp14:editId="122355ED">
            <wp:extent cx="3571875" cy="15240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b="80296"/>
                    <a:stretch/>
                  </pic:blipFill>
                  <pic:spPr bwMode="auto">
                    <a:xfrm>
                      <a:off x="0" y="0"/>
                      <a:ext cx="3571875" cy="1524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FDFE49" w14:textId="6E423E77" w:rsidR="00393534" w:rsidRDefault="00393534" w:rsidP="00393534">
      <w:pPr>
        <w:pStyle w:val="ListParagraph"/>
      </w:pPr>
    </w:p>
    <w:p w14:paraId="7E63451A" w14:textId="62358C79" w:rsidR="00393534" w:rsidRDefault="00393534" w:rsidP="00393534">
      <w:pPr>
        <w:pStyle w:val="ListParagraph"/>
        <w:numPr>
          <w:ilvl w:val="0"/>
          <w:numId w:val="1"/>
        </w:numPr>
      </w:pPr>
      <w:r>
        <w:t xml:space="preserve">Head over to “Automation” and hit the “+” </w:t>
      </w:r>
      <w:proofErr w:type="spellStart"/>
      <w:r>
        <w:t>symboi</w:t>
      </w:r>
      <w:proofErr w:type="spellEnd"/>
      <w:r>
        <w:t>.</w:t>
      </w:r>
    </w:p>
    <w:p w14:paraId="64AABB4B" w14:textId="0BAADC1B" w:rsidR="00393534" w:rsidRDefault="00393534" w:rsidP="00393534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0DC5510F" wp14:editId="18F1B49E">
            <wp:extent cx="1842962" cy="3962400"/>
            <wp:effectExtent l="0" t="0" r="508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-1" b="695"/>
                    <a:stretch/>
                  </pic:blipFill>
                  <pic:spPr bwMode="auto">
                    <a:xfrm>
                      <a:off x="0" y="0"/>
                      <a:ext cx="1848442" cy="39741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757B52" w14:textId="454D49C3" w:rsidR="00393534" w:rsidRDefault="00393534" w:rsidP="00393534">
      <w:pPr>
        <w:pStyle w:val="ListParagraph"/>
        <w:rPr>
          <w:noProof/>
        </w:rPr>
      </w:pPr>
    </w:p>
    <w:p w14:paraId="717CB1D6" w14:textId="77777777" w:rsidR="00393534" w:rsidRDefault="00393534" w:rsidP="00393534">
      <w:pPr>
        <w:rPr>
          <w:noProof/>
        </w:rPr>
      </w:pPr>
    </w:p>
    <w:p w14:paraId="41139222" w14:textId="52A723E2" w:rsidR="00393534" w:rsidRDefault="00393534" w:rsidP="00393534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Hit “Create Personal Automation”</w:t>
      </w:r>
    </w:p>
    <w:p w14:paraId="71188292" w14:textId="0B0689B7" w:rsidR="00393534" w:rsidRDefault="00393534" w:rsidP="00393534">
      <w:pPr>
        <w:pStyle w:val="ListParagraph"/>
        <w:ind w:left="1080"/>
        <w:rPr>
          <w:noProof/>
        </w:rPr>
      </w:pPr>
      <w:r>
        <w:rPr>
          <w:noProof/>
        </w:rPr>
        <w:drawing>
          <wp:inline distT="0" distB="0" distL="0" distR="0" wp14:anchorId="79A42EA3" wp14:editId="1F2FE23A">
            <wp:extent cx="1857375" cy="402131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61437" cy="4030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DDF44" w14:textId="09FADDAD" w:rsidR="00393534" w:rsidRDefault="00393534" w:rsidP="00393534">
      <w:pPr>
        <w:pStyle w:val="ListParagraph"/>
        <w:ind w:left="1080"/>
        <w:rPr>
          <w:noProof/>
        </w:rPr>
      </w:pPr>
    </w:p>
    <w:p w14:paraId="7816FAEE" w14:textId="615400F6" w:rsidR="00393534" w:rsidRDefault="00393534" w:rsidP="00393534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Serach for “Message” and hit “Message”</w:t>
      </w:r>
    </w:p>
    <w:p w14:paraId="6EB5CCA2" w14:textId="30774E15" w:rsidR="00393534" w:rsidRDefault="00393534" w:rsidP="00393534">
      <w:pPr>
        <w:pStyle w:val="ListParagraph"/>
        <w:ind w:left="1080"/>
        <w:rPr>
          <w:noProof/>
        </w:rPr>
      </w:pPr>
      <w:r>
        <w:rPr>
          <w:noProof/>
        </w:rPr>
        <w:lastRenderedPageBreak/>
        <w:drawing>
          <wp:inline distT="0" distB="0" distL="0" distR="0" wp14:anchorId="31273522" wp14:editId="4776B7D5">
            <wp:extent cx="1657350" cy="35882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668423" cy="3612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B3E17" w14:textId="4E9F5779" w:rsidR="00393534" w:rsidRDefault="00393534" w:rsidP="00393534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Put “CoWIN” as “Message Contains”</w:t>
      </w:r>
    </w:p>
    <w:p w14:paraId="7A8A5204" w14:textId="77777777" w:rsidR="00393534" w:rsidRDefault="00393534" w:rsidP="00393534">
      <w:pPr>
        <w:pStyle w:val="ListParagraph"/>
        <w:ind w:left="1080"/>
        <w:rPr>
          <w:noProof/>
        </w:rPr>
      </w:pPr>
    </w:p>
    <w:p w14:paraId="51EBACF9" w14:textId="6D4134DB" w:rsidR="00393534" w:rsidRDefault="00393534" w:rsidP="00393534">
      <w:pPr>
        <w:pStyle w:val="ListParagraph"/>
        <w:ind w:left="1080"/>
        <w:rPr>
          <w:noProof/>
        </w:rPr>
      </w:pPr>
      <w:r>
        <w:rPr>
          <w:noProof/>
        </w:rPr>
        <w:drawing>
          <wp:inline distT="0" distB="0" distL="0" distR="0" wp14:anchorId="46E6B254" wp14:editId="4223AA18">
            <wp:extent cx="1880881" cy="2276475"/>
            <wp:effectExtent l="0" t="0" r="508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b="44097"/>
                    <a:stretch/>
                  </pic:blipFill>
                  <pic:spPr bwMode="auto">
                    <a:xfrm>
                      <a:off x="0" y="0"/>
                      <a:ext cx="1885282" cy="22818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95A31A" w14:textId="3031221D" w:rsidR="00393534" w:rsidRDefault="00393534" w:rsidP="00393534">
      <w:pPr>
        <w:pStyle w:val="ListParagraph"/>
        <w:ind w:left="1080"/>
        <w:rPr>
          <w:noProof/>
        </w:rPr>
      </w:pPr>
    </w:p>
    <w:p w14:paraId="67F67E10" w14:textId="29FC2320" w:rsidR="00393534" w:rsidRDefault="00393534" w:rsidP="00393534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Hit “next” and tap “Add Action”</w:t>
      </w:r>
    </w:p>
    <w:p w14:paraId="48DC3DF8" w14:textId="5225E964" w:rsidR="00393534" w:rsidRDefault="00393534" w:rsidP="00393534">
      <w:pPr>
        <w:pStyle w:val="ListParagraph"/>
        <w:ind w:left="1080"/>
        <w:rPr>
          <w:noProof/>
        </w:rPr>
      </w:pPr>
      <w:r>
        <w:rPr>
          <w:noProof/>
        </w:rPr>
        <w:lastRenderedPageBreak/>
        <w:drawing>
          <wp:inline distT="0" distB="0" distL="0" distR="0" wp14:anchorId="1065E11A" wp14:editId="2EF6FA18">
            <wp:extent cx="1693782" cy="3667125"/>
            <wp:effectExtent l="0" t="0" r="190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696670" cy="3673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78656" w14:textId="75F14386" w:rsidR="00393534" w:rsidRDefault="00393534" w:rsidP="00393534">
      <w:pPr>
        <w:pStyle w:val="ListParagraph"/>
        <w:ind w:left="1080"/>
        <w:rPr>
          <w:noProof/>
        </w:rPr>
      </w:pPr>
    </w:p>
    <w:p w14:paraId="43B854A8" w14:textId="119476F1" w:rsidR="00393534" w:rsidRDefault="00393534" w:rsidP="00393534">
      <w:pPr>
        <w:pStyle w:val="ListParagraph"/>
        <w:ind w:left="1080"/>
        <w:rPr>
          <w:noProof/>
        </w:rPr>
      </w:pPr>
    </w:p>
    <w:p w14:paraId="07A3C117" w14:textId="3033320C" w:rsidR="00393534" w:rsidRDefault="00393534" w:rsidP="00393534">
      <w:pPr>
        <w:pStyle w:val="ListParagraph"/>
        <w:ind w:left="1080"/>
        <w:rPr>
          <w:noProof/>
        </w:rPr>
      </w:pPr>
    </w:p>
    <w:p w14:paraId="3713D405" w14:textId="0EB99F9B" w:rsidR="00393534" w:rsidRDefault="00393534" w:rsidP="00393534">
      <w:pPr>
        <w:pStyle w:val="ListParagraph"/>
        <w:ind w:left="1080"/>
        <w:rPr>
          <w:noProof/>
        </w:rPr>
      </w:pPr>
    </w:p>
    <w:p w14:paraId="022CC458" w14:textId="0A751EF1" w:rsidR="00393534" w:rsidRDefault="00393534" w:rsidP="00393534">
      <w:pPr>
        <w:pStyle w:val="ListParagraph"/>
        <w:ind w:left="1080"/>
        <w:rPr>
          <w:noProof/>
        </w:rPr>
      </w:pPr>
    </w:p>
    <w:p w14:paraId="4A30B528" w14:textId="49A29371" w:rsidR="00393534" w:rsidRDefault="00393534" w:rsidP="00393534">
      <w:pPr>
        <w:pStyle w:val="ListParagraph"/>
        <w:ind w:left="1080"/>
        <w:rPr>
          <w:noProof/>
        </w:rPr>
      </w:pPr>
    </w:p>
    <w:p w14:paraId="7CFF3163" w14:textId="77777777" w:rsidR="00393534" w:rsidRDefault="00393534" w:rsidP="00393534">
      <w:pPr>
        <w:pStyle w:val="ListParagraph"/>
        <w:ind w:left="1080"/>
        <w:rPr>
          <w:noProof/>
        </w:rPr>
      </w:pPr>
    </w:p>
    <w:p w14:paraId="1A7EB66A" w14:textId="3BB3238F" w:rsidR="00393534" w:rsidRDefault="00393534" w:rsidP="00393534">
      <w:pPr>
        <w:pStyle w:val="ListParagraph"/>
        <w:ind w:left="1080"/>
        <w:rPr>
          <w:noProof/>
        </w:rPr>
      </w:pPr>
    </w:p>
    <w:p w14:paraId="626800A9" w14:textId="55117613" w:rsidR="00393534" w:rsidRDefault="00393534" w:rsidP="00393534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Search for “Variable” and hit “Set Variable”</w:t>
      </w:r>
    </w:p>
    <w:p w14:paraId="19EB8E92" w14:textId="38D8A7D0" w:rsidR="00393534" w:rsidRDefault="00393534" w:rsidP="00393534">
      <w:pPr>
        <w:pStyle w:val="ListParagraph"/>
        <w:ind w:left="1080"/>
        <w:rPr>
          <w:noProof/>
        </w:rPr>
      </w:pPr>
      <w:r>
        <w:rPr>
          <w:noProof/>
        </w:rPr>
        <w:lastRenderedPageBreak/>
        <w:drawing>
          <wp:inline distT="0" distB="0" distL="0" distR="0" wp14:anchorId="6AAAAD54" wp14:editId="2F9A6BCA">
            <wp:extent cx="1874158" cy="40576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76590" cy="4062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F49FE" w14:textId="77777777" w:rsidR="00393534" w:rsidRDefault="00393534" w:rsidP="00393534">
      <w:pPr>
        <w:pStyle w:val="ListParagraph"/>
        <w:rPr>
          <w:noProof/>
        </w:rPr>
      </w:pPr>
    </w:p>
    <w:p w14:paraId="0880E55B" w14:textId="7F576B48" w:rsidR="00393534" w:rsidRDefault="00393534" w:rsidP="00393534">
      <w:pPr>
        <w:pStyle w:val="ListParagraph"/>
        <w:numPr>
          <w:ilvl w:val="0"/>
          <w:numId w:val="2"/>
        </w:numPr>
      </w:pPr>
      <w:r>
        <w:t>Set the variable to “body” and the Input as “Shortcut Input”</w:t>
      </w:r>
    </w:p>
    <w:p w14:paraId="57BBAC94" w14:textId="03B6C1F6" w:rsidR="00393534" w:rsidRDefault="00393534" w:rsidP="00393534">
      <w:pPr>
        <w:pStyle w:val="ListParagraph"/>
        <w:ind w:left="1080"/>
      </w:pPr>
      <w:r>
        <w:rPr>
          <w:noProof/>
        </w:rPr>
        <w:drawing>
          <wp:inline distT="0" distB="0" distL="0" distR="0" wp14:anchorId="6DD0A4D8" wp14:editId="61D356D3">
            <wp:extent cx="1478209" cy="3200400"/>
            <wp:effectExtent l="0" t="0" r="825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481955" cy="3208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3B9DA9" w14:textId="48496C57" w:rsidR="00393534" w:rsidRDefault="00393534" w:rsidP="00393534">
      <w:pPr>
        <w:pStyle w:val="ListParagraph"/>
        <w:ind w:left="1080"/>
      </w:pPr>
    </w:p>
    <w:p w14:paraId="43CE122F" w14:textId="539C6C71" w:rsidR="00393534" w:rsidRDefault="00393534" w:rsidP="00393534">
      <w:pPr>
        <w:pStyle w:val="ListParagraph"/>
        <w:ind w:left="1080"/>
      </w:pPr>
    </w:p>
    <w:p w14:paraId="32F8FCF3" w14:textId="4DC3C3A8" w:rsidR="00393534" w:rsidRDefault="00393534" w:rsidP="00393534">
      <w:pPr>
        <w:pStyle w:val="ListParagraph"/>
        <w:numPr>
          <w:ilvl w:val="0"/>
          <w:numId w:val="2"/>
        </w:numPr>
      </w:pPr>
      <w:r>
        <w:lastRenderedPageBreak/>
        <w:t>Hit the “+” button (below the “Variables” in the above screenshot) and search for URL, and select “URL” (The one in blue)</w:t>
      </w:r>
    </w:p>
    <w:p w14:paraId="556EF8A2" w14:textId="532B2D85" w:rsidR="00393534" w:rsidRDefault="00393534" w:rsidP="00393534">
      <w:pPr>
        <w:pStyle w:val="ListParagraph"/>
        <w:ind w:left="1080"/>
      </w:pPr>
      <w:r>
        <w:rPr>
          <w:noProof/>
        </w:rPr>
        <w:drawing>
          <wp:inline distT="0" distB="0" distL="0" distR="0" wp14:anchorId="5C0F56D9" wp14:editId="1C027F11">
            <wp:extent cx="1702581" cy="368617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703635" cy="3688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E1A56" w14:textId="3E77E9C7" w:rsidR="00393534" w:rsidRDefault="00393534" w:rsidP="00393534">
      <w:pPr>
        <w:pStyle w:val="ListParagraph"/>
        <w:ind w:left="1080"/>
      </w:pPr>
    </w:p>
    <w:p w14:paraId="19503E8D" w14:textId="001E30F4" w:rsidR="00393534" w:rsidRDefault="00393534" w:rsidP="00393534">
      <w:pPr>
        <w:pStyle w:val="ListParagraph"/>
        <w:numPr>
          <w:ilvl w:val="0"/>
          <w:numId w:val="2"/>
        </w:numPr>
      </w:pPr>
      <w:r>
        <w:t>Add the IP address, followed by port as 1337/PHONE_NUMBER. For example, the IP is 192.168.0.5, and your phone number is 1234567890, then put, “http://192.168.0.5:1337/1234567890”</w:t>
      </w:r>
    </w:p>
    <w:p w14:paraId="301A5F59" w14:textId="0851CED2" w:rsidR="00393534" w:rsidRDefault="00393534" w:rsidP="00393534">
      <w:pPr>
        <w:pStyle w:val="ListParagraph"/>
        <w:ind w:left="1080"/>
      </w:pPr>
    </w:p>
    <w:p w14:paraId="4577F45A" w14:textId="34E45B74" w:rsidR="00393534" w:rsidRDefault="00393534" w:rsidP="00393534">
      <w:pPr>
        <w:ind w:left="720"/>
      </w:pPr>
      <w:r>
        <w:rPr>
          <w:noProof/>
        </w:rPr>
        <w:drawing>
          <wp:inline distT="0" distB="0" distL="0" distR="0" wp14:anchorId="38471703" wp14:editId="497BFEA2">
            <wp:extent cx="1438275" cy="311394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461525" cy="3164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95395F" w14:textId="1FC8CA5F" w:rsidR="002F23D0" w:rsidRDefault="002F23D0" w:rsidP="002F23D0">
      <w:pPr>
        <w:pStyle w:val="ListParagraph"/>
        <w:numPr>
          <w:ilvl w:val="0"/>
          <w:numId w:val="2"/>
        </w:numPr>
      </w:pPr>
      <w:r>
        <w:lastRenderedPageBreak/>
        <w:t xml:space="preserve"> </w:t>
      </w:r>
      <w:proofErr w:type="gramStart"/>
      <w:r>
        <w:t>Again</w:t>
      </w:r>
      <w:proofErr w:type="gramEnd"/>
      <w:r>
        <w:t xml:space="preserve"> hit the small “+” button, search for “Get Contents of URL” and tap that</w:t>
      </w:r>
    </w:p>
    <w:p w14:paraId="750873A1" w14:textId="1BFAC871" w:rsidR="002F23D0" w:rsidRDefault="002F23D0" w:rsidP="002F23D0">
      <w:pPr>
        <w:pStyle w:val="ListParagraph"/>
        <w:ind w:left="1080"/>
      </w:pPr>
      <w:r>
        <w:rPr>
          <w:noProof/>
        </w:rPr>
        <w:drawing>
          <wp:inline distT="0" distB="0" distL="0" distR="0" wp14:anchorId="0213C7D1" wp14:editId="65D0F2AD">
            <wp:extent cx="1781770" cy="3857625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784557" cy="3863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8589C" w14:textId="09B4AB14" w:rsidR="002F23D0" w:rsidRDefault="002F23D0" w:rsidP="002F23D0">
      <w:pPr>
        <w:pStyle w:val="ListParagraph"/>
        <w:ind w:left="1080"/>
      </w:pPr>
    </w:p>
    <w:p w14:paraId="7313E0B9" w14:textId="7CFFEB2D" w:rsidR="002F23D0" w:rsidRDefault="002F23D0" w:rsidP="002F23D0">
      <w:pPr>
        <w:pStyle w:val="ListParagraph"/>
        <w:numPr>
          <w:ilvl w:val="0"/>
          <w:numId w:val="2"/>
        </w:numPr>
      </w:pPr>
      <w:r>
        <w:t>Set the method to “POST” and request body to “JSON”</w:t>
      </w:r>
    </w:p>
    <w:p w14:paraId="00EE2978" w14:textId="25C0E7F4" w:rsidR="002F23D0" w:rsidRDefault="002F23D0" w:rsidP="002F23D0">
      <w:pPr>
        <w:pStyle w:val="ListParagraph"/>
        <w:ind w:left="1080"/>
      </w:pPr>
      <w:r>
        <w:rPr>
          <w:noProof/>
        </w:rPr>
        <w:drawing>
          <wp:inline distT="0" distB="0" distL="0" distR="0" wp14:anchorId="74994E9C" wp14:editId="1520C8B8">
            <wp:extent cx="1743075" cy="3773849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755800" cy="3801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F3C73" w14:textId="3EF2C46E" w:rsidR="002F23D0" w:rsidRDefault="002F23D0" w:rsidP="002F23D0">
      <w:pPr>
        <w:pStyle w:val="ListParagraph"/>
        <w:numPr>
          <w:ilvl w:val="0"/>
          <w:numId w:val="2"/>
        </w:numPr>
      </w:pPr>
      <w:r>
        <w:lastRenderedPageBreak/>
        <w:t>Click “Add a new Field” and select “Text”</w:t>
      </w:r>
    </w:p>
    <w:p w14:paraId="02667E6A" w14:textId="396E2938" w:rsidR="002F23D0" w:rsidRDefault="002F23D0" w:rsidP="002F23D0">
      <w:pPr>
        <w:pStyle w:val="ListParagraph"/>
        <w:ind w:left="1080"/>
      </w:pPr>
      <w:r>
        <w:rPr>
          <w:noProof/>
        </w:rPr>
        <w:drawing>
          <wp:inline distT="0" distB="0" distL="0" distR="0" wp14:anchorId="4786ED61" wp14:editId="04D62397">
            <wp:extent cx="2331699" cy="50482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334955" cy="5055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01AB7" w14:textId="1029E060" w:rsidR="002F23D0" w:rsidRDefault="002F23D0" w:rsidP="002F23D0">
      <w:pPr>
        <w:pStyle w:val="ListParagraph"/>
        <w:ind w:left="1080"/>
      </w:pPr>
    </w:p>
    <w:p w14:paraId="31918317" w14:textId="365ED662" w:rsidR="002F23D0" w:rsidRDefault="002F23D0" w:rsidP="002F23D0">
      <w:pPr>
        <w:pStyle w:val="ListParagraph"/>
        <w:ind w:left="1080"/>
      </w:pPr>
    </w:p>
    <w:p w14:paraId="6F533CF3" w14:textId="67561DD4" w:rsidR="002F23D0" w:rsidRDefault="002F23D0" w:rsidP="002F23D0">
      <w:pPr>
        <w:pStyle w:val="ListParagraph"/>
        <w:ind w:left="1080"/>
      </w:pPr>
    </w:p>
    <w:p w14:paraId="6DC3290D" w14:textId="730ACC29" w:rsidR="002F23D0" w:rsidRDefault="002F23D0" w:rsidP="002F23D0">
      <w:pPr>
        <w:pStyle w:val="ListParagraph"/>
        <w:ind w:left="1080"/>
      </w:pPr>
    </w:p>
    <w:p w14:paraId="0047253A" w14:textId="446BDDF0" w:rsidR="002F23D0" w:rsidRDefault="002F23D0" w:rsidP="002F23D0">
      <w:pPr>
        <w:pStyle w:val="ListParagraph"/>
        <w:ind w:left="1080"/>
      </w:pPr>
    </w:p>
    <w:p w14:paraId="792E1F0C" w14:textId="7969F5EF" w:rsidR="002F23D0" w:rsidRDefault="002F23D0" w:rsidP="002F23D0">
      <w:pPr>
        <w:pStyle w:val="ListParagraph"/>
        <w:ind w:left="1080"/>
      </w:pPr>
    </w:p>
    <w:p w14:paraId="710CC549" w14:textId="11F97E47" w:rsidR="002F23D0" w:rsidRDefault="002F23D0" w:rsidP="002F23D0">
      <w:pPr>
        <w:pStyle w:val="ListParagraph"/>
        <w:ind w:left="1080"/>
      </w:pPr>
    </w:p>
    <w:p w14:paraId="2B6E2DE8" w14:textId="3CE3D507" w:rsidR="002F23D0" w:rsidRDefault="002F23D0" w:rsidP="002F23D0">
      <w:pPr>
        <w:pStyle w:val="ListParagraph"/>
        <w:ind w:left="1080"/>
      </w:pPr>
    </w:p>
    <w:p w14:paraId="0B704CC8" w14:textId="6E3E42F6" w:rsidR="002F23D0" w:rsidRDefault="002F23D0" w:rsidP="002F23D0">
      <w:pPr>
        <w:pStyle w:val="ListParagraph"/>
        <w:ind w:left="1080"/>
      </w:pPr>
    </w:p>
    <w:p w14:paraId="659BBAF2" w14:textId="225FBF31" w:rsidR="002F23D0" w:rsidRDefault="002F23D0" w:rsidP="002F23D0">
      <w:pPr>
        <w:pStyle w:val="ListParagraph"/>
        <w:ind w:left="1080"/>
      </w:pPr>
    </w:p>
    <w:p w14:paraId="4E367625" w14:textId="1A5F3DE3" w:rsidR="002F23D0" w:rsidRDefault="002F23D0" w:rsidP="002F23D0">
      <w:pPr>
        <w:pStyle w:val="ListParagraph"/>
        <w:ind w:left="1080"/>
      </w:pPr>
    </w:p>
    <w:p w14:paraId="52D5FC24" w14:textId="7636C046" w:rsidR="002F23D0" w:rsidRDefault="002F23D0" w:rsidP="002F23D0">
      <w:pPr>
        <w:pStyle w:val="ListParagraph"/>
        <w:ind w:left="1080"/>
      </w:pPr>
    </w:p>
    <w:p w14:paraId="2D7B3D69" w14:textId="77777777" w:rsidR="002F23D0" w:rsidRDefault="002F23D0" w:rsidP="002F23D0">
      <w:pPr>
        <w:pStyle w:val="ListParagraph"/>
        <w:ind w:left="1080"/>
      </w:pPr>
    </w:p>
    <w:p w14:paraId="390BAEC6" w14:textId="00CE160D" w:rsidR="002F23D0" w:rsidRDefault="002F23D0" w:rsidP="002F23D0"/>
    <w:p w14:paraId="67FEBCCA" w14:textId="77777777" w:rsidR="002F23D0" w:rsidRDefault="002F23D0" w:rsidP="002F23D0">
      <w:pPr>
        <w:pStyle w:val="ListParagraph"/>
        <w:numPr>
          <w:ilvl w:val="0"/>
          <w:numId w:val="2"/>
        </w:numPr>
      </w:pPr>
      <w:r>
        <w:lastRenderedPageBreak/>
        <w:t>Put the key as “message” and value as “body” variable (The keyboard will hint you this, do not type it out)</w:t>
      </w:r>
    </w:p>
    <w:p w14:paraId="7D30ACF6" w14:textId="03AB84A8" w:rsidR="002F23D0" w:rsidRDefault="002F23D0" w:rsidP="002F23D0">
      <w:pPr>
        <w:pStyle w:val="ListParagraph"/>
        <w:ind w:left="1080"/>
      </w:pPr>
      <w:r>
        <w:rPr>
          <w:noProof/>
        </w:rPr>
        <w:drawing>
          <wp:inline distT="0" distB="0" distL="0" distR="0" wp14:anchorId="79013AFD" wp14:editId="1815996E">
            <wp:extent cx="2573668" cy="557212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574311" cy="5573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660CE537" w14:textId="69400938" w:rsidR="003B4482" w:rsidRDefault="003B4482" w:rsidP="002F23D0">
      <w:pPr>
        <w:pStyle w:val="ListParagraph"/>
        <w:ind w:left="1080"/>
      </w:pPr>
    </w:p>
    <w:p w14:paraId="58AEAA72" w14:textId="3FCDAFFB" w:rsidR="00D15317" w:rsidRDefault="00D15317" w:rsidP="002F23D0">
      <w:pPr>
        <w:pStyle w:val="ListParagraph"/>
        <w:ind w:left="1080"/>
      </w:pPr>
    </w:p>
    <w:p w14:paraId="50E4FE7C" w14:textId="7C03ADC4" w:rsidR="00D15317" w:rsidRDefault="00D15317" w:rsidP="002F23D0">
      <w:pPr>
        <w:pStyle w:val="ListParagraph"/>
        <w:ind w:left="1080"/>
      </w:pPr>
    </w:p>
    <w:p w14:paraId="342E266C" w14:textId="6984DE90" w:rsidR="00D15317" w:rsidRDefault="00D15317" w:rsidP="002F23D0">
      <w:pPr>
        <w:pStyle w:val="ListParagraph"/>
        <w:ind w:left="1080"/>
      </w:pPr>
    </w:p>
    <w:p w14:paraId="295B38A5" w14:textId="2B98CEDC" w:rsidR="00D15317" w:rsidRDefault="00D15317" w:rsidP="002F23D0">
      <w:pPr>
        <w:pStyle w:val="ListParagraph"/>
        <w:ind w:left="1080"/>
      </w:pPr>
    </w:p>
    <w:p w14:paraId="20449B40" w14:textId="0304AB1D" w:rsidR="00D15317" w:rsidRDefault="00D15317" w:rsidP="002F23D0">
      <w:pPr>
        <w:pStyle w:val="ListParagraph"/>
        <w:ind w:left="1080"/>
      </w:pPr>
    </w:p>
    <w:p w14:paraId="6525283D" w14:textId="5D85888C" w:rsidR="00D15317" w:rsidRDefault="00D15317" w:rsidP="002F23D0">
      <w:pPr>
        <w:pStyle w:val="ListParagraph"/>
        <w:ind w:left="1080"/>
      </w:pPr>
    </w:p>
    <w:p w14:paraId="66D45247" w14:textId="7A654B73" w:rsidR="00D15317" w:rsidRDefault="00D15317" w:rsidP="002F23D0">
      <w:pPr>
        <w:pStyle w:val="ListParagraph"/>
        <w:ind w:left="1080"/>
      </w:pPr>
    </w:p>
    <w:p w14:paraId="1B0C7CEE" w14:textId="49217D91" w:rsidR="00D15317" w:rsidRDefault="00D15317" w:rsidP="002F23D0">
      <w:pPr>
        <w:pStyle w:val="ListParagraph"/>
        <w:ind w:left="1080"/>
      </w:pPr>
    </w:p>
    <w:p w14:paraId="24DB0BFA" w14:textId="026749AB" w:rsidR="00D15317" w:rsidRDefault="00D15317" w:rsidP="002F23D0">
      <w:pPr>
        <w:pStyle w:val="ListParagraph"/>
        <w:ind w:left="1080"/>
      </w:pPr>
    </w:p>
    <w:p w14:paraId="4F81E269" w14:textId="77777777" w:rsidR="00D15317" w:rsidRDefault="00D15317" w:rsidP="002F23D0">
      <w:pPr>
        <w:pStyle w:val="ListParagraph"/>
        <w:ind w:left="1080"/>
      </w:pPr>
    </w:p>
    <w:p w14:paraId="151F9E91" w14:textId="7912CF5A" w:rsidR="003B4482" w:rsidRDefault="003B4482" w:rsidP="002F23D0">
      <w:pPr>
        <w:pStyle w:val="ListParagraph"/>
        <w:ind w:left="1080"/>
      </w:pPr>
    </w:p>
    <w:p w14:paraId="61A9B61D" w14:textId="738853C6" w:rsidR="003B4482" w:rsidRDefault="003B4482" w:rsidP="003B4482">
      <w:pPr>
        <w:pStyle w:val="ListParagraph"/>
        <w:numPr>
          <w:ilvl w:val="0"/>
          <w:numId w:val="2"/>
        </w:numPr>
      </w:pPr>
      <w:r>
        <w:lastRenderedPageBreak/>
        <w:t xml:space="preserve">Press </w:t>
      </w:r>
      <w:proofErr w:type="gramStart"/>
      <w:r>
        <w:t>enter</w:t>
      </w:r>
      <w:proofErr w:type="gramEnd"/>
      <w:r>
        <w:t xml:space="preserve"> on the console window after this setup.</w:t>
      </w:r>
    </w:p>
    <w:p w14:paraId="5002C978" w14:textId="518C0775" w:rsidR="003B4482" w:rsidRDefault="004814E9" w:rsidP="004814E9">
      <w:pPr>
        <w:pStyle w:val="ListParagraph"/>
        <w:numPr>
          <w:ilvl w:val="0"/>
          <w:numId w:val="2"/>
        </w:numPr>
      </w:pPr>
      <w:r>
        <w:t xml:space="preserve">On the iOS, once you get the OTP, </w:t>
      </w:r>
      <w:proofErr w:type="gramStart"/>
      <w:r>
        <w:t>you’ll</w:t>
      </w:r>
      <w:proofErr w:type="gramEnd"/>
      <w:r>
        <w:t xml:space="preserve"> be prompted to “Run” shortcut, hit that.</w:t>
      </w:r>
    </w:p>
    <w:p w14:paraId="0406F716" w14:textId="68F6F450" w:rsidR="004814E9" w:rsidRDefault="00D15317" w:rsidP="004814E9">
      <w:pPr>
        <w:pStyle w:val="ListParagraph"/>
        <w:ind w:left="1080"/>
      </w:pPr>
      <w:r>
        <w:rPr>
          <w:noProof/>
        </w:rPr>
        <w:drawing>
          <wp:inline distT="0" distB="0" distL="0" distR="0" wp14:anchorId="65078CBC" wp14:editId="6DAEE2CF">
            <wp:extent cx="3571875" cy="773430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571875" cy="773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6409B1" w14:textId="154154A1" w:rsidR="003B4482" w:rsidRDefault="003B4482" w:rsidP="003B4482">
      <w:pPr>
        <w:pStyle w:val="ListParagraph"/>
        <w:numPr>
          <w:ilvl w:val="0"/>
          <w:numId w:val="2"/>
        </w:numPr>
      </w:pPr>
      <w:r>
        <w:lastRenderedPageBreak/>
        <w:t>If there is some error, press “Ctrl + C” on the console</w:t>
      </w:r>
      <w:r w:rsidR="004969CC">
        <w:t xml:space="preserve">, close chrome window </w:t>
      </w:r>
      <w:r>
        <w:t>and restart</w:t>
      </w:r>
    </w:p>
    <w:sectPr w:rsidR="003B44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64EC9"/>
    <w:multiLevelType w:val="hybridMultilevel"/>
    <w:tmpl w:val="C8A019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D6744B"/>
    <w:multiLevelType w:val="hybridMultilevel"/>
    <w:tmpl w:val="057A8356"/>
    <w:lvl w:ilvl="0" w:tplc="78968FEE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MjEws7QwMjMwMDNQ0lEKTi0uzszPAykwrAUAYf0oTSwAAAA="/>
  </w:docVars>
  <w:rsids>
    <w:rsidRoot w:val="00393534"/>
    <w:rsid w:val="002A4D01"/>
    <w:rsid w:val="002F23D0"/>
    <w:rsid w:val="00393534"/>
    <w:rsid w:val="003B4482"/>
    <w:rsid w:val="004814E9"/>
    <w:rsid w:val="004969CC"/>
    <w:rsid w:val="00731640"/>
    <w:rsid w:val="00735740"/>
    <w:rsid w:val="00865C5D"/>
    <w:rsid w:val="00D03833"/>
    <w:rsid w:val="00D15317"/>
    <w:rsid w:val="00F679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CA61B9"/>
  <w15:chartTrackingRefBased/>
  <w15:docId w15:val="{EC2B2434-AE71-4EC9-9244-70872B9A8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35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1</Pages>
  <Words>207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ama Iqbal</dc:creator>
  <cp:keywords/>
  <dc:description/>
  <cp:lastModifiedBy>Osama Iqbal</cp:lastModifiedBy>
  <cp:revision>10</cp:revision>
  <dcterms:created xsi:type="dcterms:W3CDTF">2021-05-24T10:01:00Z</dcterms:created>
  <dcterms:modified xsi:type="dcterms:W3CDTF">2021-05-24T10:32:00Z</dcterms:modified>
</cp:coreProperties>
</file>